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2588CA" w14:textId="77777777" w:rsidR="00501FF7" w:rsidRPr="006C1159" w:rsidRDefault="002E7723" w:rsidP="00BF408B">
      <w:pPr>
        <w:pBdr>
          <w:bottom w:val="single" w:sz="4" w:space="1" w:color="auto"/>
        </w:pBdr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id"/>
        </w:rPr>
        <w:t>Formulir Justifikasi Sumber Tunggal/Sumber Satu-Satunya</w:t>
      </w:r>
    </w:p>
    <w:p w14:paraId="08FD764B" w14:textId="77777777" w:rsidR="00BF408B" w:rsidRPr="006C1159" w:rsidRDefault="00BF408B" w:rsidP="00BF408B">
      <w:pPr>
        <w:pBdr>
          <w:bottom w:val="single" w:sz="4" w:space="1" w:color="auto"/>
        </w:pBdr>
        <w:jc w:val="center"/>
        <w:rPr>
          <w:rFonts w:ascii="Arial" w:eastAsia="Times New Roman" w:hAnsi="Arial" w:cs="Arial"/>
          <w:sz w:val="20"/>
          <w:szCs w:val="20"/>
        </w:rPr>
      </w:pPr>
    </w:p>
    <w:p w14:paraId="7EAFC49A" w14:textId="77777777" w:rsidR="00EC6726" w:rsidRPr="006C1159" w:rsidRDefault="000369BB" w:rsidP="44254E0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 xml:space="preserve">CEPF mewajibkan pengadaan barang dan jasa yang kompetitif. Pengadaan dari sumber satu-satunya hanya diperbolehkan dalam salah satu dari dua keadaan yang diuraikan di bawah ini. </w:t>
      </w:r>
    </w:p>
    <w:p w14:paraId="38165257" w14:textId="77777777" w:rsidR="00CD57F2" w:rsidRPr="006C1159" w:rsidRDefault="561BFDBC" w:rsidP="561BFDBC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>Formulir ini harus diisi dan ditandatangani oleh Pembeli dan disetujui oleh Direktur Operasi atau orang yang ditunjuk untuk pengadaan dari sumber satu-satunya dengan nilai setara atau lebih besar dari 5.000 dolar A.S.</w:t>
      </w:r>
    </w:p>
    <w:p w14:paraId="4B6199F6" w14:textId="77777777" w:rsidR="00711DEC" w:rsidRPr="006C1159" w:rsidRDefault="00342FC4" w:rsidP="5CFBB70E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id"/>
        </w:rPr>
        <w:t>Nama Profesional/Vendor</w:t>
      </w:r>
      <w:r>
        <w:rPr>
          <w:rFonts w:ascii="Arial" w:hAnsi="Arial" w:cs="Arial"/>
          <w:color w:val="FF0000"/>
          <w:sz w:val="20"/>
          <w:szCs w:val="20"/>
          <w:lang w:val="id"/>
        </w:rPr>
        <w:t>: [Nama]</w:t>
      </w:r>
      <w:r>
        <w:rPr>
          <w:rFonts w:ascii="Arial" w:hAnsi="Arial" w:cs="Arial"/>
          <w:sz w:val="20"/>
          <w:szCs w:val="20"/>
          <w:lang w:val="id"/>
        </w:rPr>
        <w:tab/>
      </w:r>
      <w:r>
        <w:rPr>
          <w:rFonts w:ascii="Arial" w:hAnsi="Arial" w:cs="Arial"/>
          <w:sz w:val="20"/>
          <w:szCs w:val="20"/>
          <w:lang w:val="id"/>
        </w:rPr>
        <w:tab/>
      </w:r>
      <w:r>
        <w:rPr>
          <w:rFonts w:ascii="Arial" w:hAnsi="Arial" w:cs="Arial"/>
          <w:sz w:val="20"/>
          <w:szCs w:val="20"/>
          <w:lang w:val="id"/>
        </w:rPr>
        <w:tab/>
      </w:r>
    </w:p>
    <w:p w14:paraId="7A5C61B5" w14:textId="77777777" w:rsidR="00711DEC" w:rsidRPr="006C1159" w:rsidRDefault="00342FC4" w:rsidP="5CFBB70E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sz w:val="20"/>
          <w:szCs w:val="20"/>
        </w:rPr>
      </w:pPr>
      <w:r>
        <w:rPr>
          <w:rFonts w:ascii="Arial" w:eastAsia="Proxima Nova Rg" w:hAnsi="Arial" w:cs="Arial"/>
          <w:sz w:val="20"/>
          <w:szCs w:val="20"/>
          <w:lang w:val="id"/>
        </w:rPr>
        <w:t xml:space="preserve">Penawaran Harga Vendor/Biaya Profesional: </w:t>
      </w:r>
      <w:r>
        <w:rPr>
          <w:rFonts w:ascii="Arial" w:eastAsia="Proxima Nova Rg" w:hAnsi="Arial" w:cs="Arial"/>
          <w:color w:val="FF0000"/>
          <w:sz w:val="20"/>
          <w:szCs w:val="20"/>
          <w:lang w:val="id"/>
        </w:rPr>
        <w:t>[Jumlah]</w:t>
      </w:r>
    </w:p>
    <w:p w14:paraId="451D59CF" w14:textId="77777777" w:rsidR="5CFBB70E" w:rsidRPr="00342FC4" w:rsidRDefault="00501FF7" w:rsidP="00342FC4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id"/>
        </w:rPr>
        <w:t xml:space="preserve">Sumber </w:t>
      </w:r>
      <w:r>
        <w:rPr>
          <w:rFonts w:ascii="Arial" w:hAnsi="Arial" w:cs="Arial"/>
          <w:color w:val="000000" w:themeColor="text1"/>
          <w:sz w:val="20"/>
          <w:szCs w:val="20"/>
          <w:lang w:val="id"/>
        </w:rPr>
        <w:t>Pendanaan: CEPF</w:t>
      </w:r>
      <w:r>
        <w:rPr>
          <w:rFonts w:ascii="Arial" w:hAnsi="Arial" w:cs="Arial"/>
          <w:color w:val="000000" w:themeColor="text1"/>
          <w:sz w:val="20"/>
          <w:szCs w:val="20"/>
          <w:lang w:val="id"/>
        </w:rPr>
        <w:tab/>
      </w:r>
    </w:p>
    <w:p w14:paraId="120B3A2F" w14:textId="77777777" w:rsidR="00501FF7" w:rsidRPr="006C1159" w:rsidRDefault="00502634" w:rsidP="44254E0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br/>
      </w:r>
      <w:r>
        <w:rPr>
          <w:rFonts w:ascii="Arial" w:eastAsia="Times New Roman" w:hAnsi="Arial" w:cs="Arial"/>
          <w:b/>
          <w:bCs/>
          <w:sz w:val="20"/>
          <w:szCs w:val="20"/>
          <w:lang w:val="id"/>
        </w:rPr>
        <w:t>LATAR BELAKANG</w:t>
      </w:r>
      <w:r>
        <w:rPr>
          <w:rFonts w:ascii="Arial" w:eastAsia="Times New Roman" w:hAnsi="Arial" w:cs="Arial"/>
          <w:sz w:val="20"/>
          <w:szCs w:val="20"/>
          <w:lang w:val="id"/>
        </w:rPr>
        <w:t>: DESKRIPSI PENGADAAN, PERKIRAAN BIAYA, TANGGAL PENYERAHAN YANG DIPERLUKAN:</w:t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p w14:paraId="53C3EAB3" w14:textId="77777777" w:rsidR="00792FC5" w:rsidRPr="006C1159" w:rsidRDefault="00BC147F" w:rsidP="00DE021D">
      <w:pPr>
        <w:pBdr>
          <w:bottom w:val="single" w:sz="4" w:space="1" w:color="auto"/>
        </w:pBd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t>[Penjelasan]</w:t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br/>
      </w:r>
      <w:r>
        <w:rPr>
          <w:rFonts w:ascii="Arial" w:eastAsia="Times New Roman" w:hAnsi="Arial" w:cs="Arial"/>
          <w:sz w:val="20"/>
          <w:szCs w:val="20"/>
          <w:lang w:val="id"/>
        </w:rPr>
        <w:br/>
      </w:r>
    </w:p>
    <w:p w14:paraId="1E0FB5C3" w14:textId="77777777" w:rsidR="00501FF7" w:rsidRPr="006C1159" w:rsidRDefault="00792FC5" w:rsidP="44254E0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/>
          <w:bCs/>
          <w:sz w:val="20"/>
          <w:szCs w:val="20"/>
          <w:u w:val="single"/>
          <w:lang w:val="id"/>
        </w:rPr>
        <w:t>INSTRUKSI:</w:t>
      </w:r>
      <w:r>
        <w:rPr>
          <w:rFonts w:ascii="Arial" w:eastAsia="Times New Roman" w:hAnsi="Arial" w:cs="Arial"/>
          <w:sz w:val="20"/>
          <w:szCs w:val="20"/>
          <w:lang w:val="id"/>
        </w:rPr>
        <w:t xml:space="preserve"> Di bawah ini adalah kategori justifikasi sumber satu-satunya yang diizinkan. Isilah salah satu dari dua bagian di bawah ini. Sertakan semua detail yang relevan dan lampirkan dokumentasi tambahan jika perlu.</w:t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p w14:paraId="5BBCC06C" w14:textId="77777777" w:rsidR="00501FF7" w:rsidRPr="006C1159" w:rsidRDefault="44254E09" w:rsidP="44254E09">
      <w:pPr>
        <w:rPr>
          <w:rFonts w:ascii="Arial" w:eastAsia="Times New Roman" w:hAnsi="Arial" w:cs="Arial"/>
          <w:sz w:val="20"/>
          <w:szCs w:val="20"/>
          <w:u w:val="single"/>
        </w:rPr>
      </w:pPr>
      <w:r>
        <w:rPr>
          <w:rFonts w:ascii="Arial" w:eastAsia="Times New Roman" w:hAnsi="Arial" w:cs="Arial"/>
          <w:b/>
          <w:bCs/>
          <w:sz w:val="20"/>
          <w:szCs w:val="20"/>
          <w:u w:val="single"/>
          <w:lang w:val="id"/>
        </w:rPr>
        <w:t>I- KEUNIKAN</w:t>
      </w:r>
      <w:r>
        <w:rPr>
          <w:rFonts w:ascii="Arial" w:eastAsia="Times New Roman" w:hAnsi="Arial" w:cs="Arial"/>
          <w:sz w:val="20"/>
          <w:szCs w:val="20"/>
          <w:u w:val="single"/>
          <w:lang w:val="id"/>
        </w:rPr>
        <w:t xml:space="preserve"> </w:t>
      </w:r>
    </w:p>
    <w:p w14:paraId="732ECD1E" w14:textId="77777777" w:rsidR="00BC6FF3" w:rsidRPr="006C1159" w:rsidRDefault="00501FF7" w:rsidP="44254E0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 xml:space="preserve">Hanya ada satu vendor yang dapat menyediakan barang atau jasa untuk memenuhi kebutuhan organisasi.  </w:t>
      </w:r>
      <w:r w:rsidRPr="004A3AA4">
        <w:rPr>
          <w:rFonts w:ascii="Arial" w:eastAsia="Times New Roman" w:hAnsi="Arial" w:cs="Arial"/>
          <w:sz w:val="20"/>
          <w:szCs w:val="20"/>
          <w:lang w:val="id"/>
        </w:rPr>
        <w:t>Tidak ada vendor pengganti yang dapat disetujui.</w:t>
      </w:r>
      <w:r>
        <w:rPr>
          <w:rFonts w:ascii="Arial" w:eastAsia="Times New Roman" w:hAnsi="Arial" w:cs="Arial"/>
          <w:sz w:val="20"/>
          <w:szCs w:val="20"/>
          <w:lang w:val="id"/>
        </w:rPr>
        <w:t xml:space="preserve">  Berikan informasi berikut di bawah ini: </w:t>
      </w:r>
    </w:p>
    <w:p w14:paraId="657FE897" w14:textId="77777777" w:rsidR="00AB4435" w:rsidRPr="006C1159" w:rsidRDefault="00C529DC" w:rsidP="001A793E">
      <w:pPr>
        <w:pStyle w:val="ListParagraph"/>
        <w:numPr>
          <w:ilvl w:val="0"/>
          <w:numId w:val="2"/>
        </w:numPr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>Jelaskan kebutuhan untuk pembelian ini</w:t>
      </w:r>
      <w:r>
        <w:rPr>
          <w:rFonts w:ascii="Arial" w:eastAsia="Times New Roman" w:hAnsi="Arial" w:cs="Arial"/>
          <w:sz w:val="20"/>
          <w:szCs w:val="20"/>
          <w:lang w:val="id"/>
        </w:rPr>
        <w:br/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t>[Penjelasan]</w:t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p w14:paraId="770AC9E2" w14:textId="77777777" w:rsidR="00501FF7" w:rsidRPr="006C1159" w:rsidRDefault="00501FF7" w:rsidP="00501FF7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p w14:paraId="73EFEBEB" w14:textId="77777777" w:rsidR="00481AB4" w:rsidRPr="006C1159" w:rsidRDefault="00443892" w:rsidP="0097030D">
      <w:pPr>
        <w:pStyle w:val="ListParagraph"/>
        <w:numPr>
          <w:ilvl w:val="0"/>
          <w:numId w:val="2"/>
        </w:numPr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 xml:space="preserve"> Organisasi telah memperoleh tiga rujukan profesional klien/pelanggan untuk memverifikasi bahwa vendor memberikan nilai dan kualitas terbaik untuk proyek CEPF. </w:t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t>[Cantumkan klien/pelanggan sebelumnya yang dihubungi]</w:t>
      </w:r>
    </w:p>
    <w:p w14:paraId="563A8A49" w14:textId="77777777" w:rsidR="00AB4435" w:rsidRPr="006C1159" w:rsidRDefault="00AB4435" w:rsidP="00501FF7">
      <w:pPr>
        <w:rPr>
          <w:rFonts w:ascii="Arial" w:eastAsia="Times New Roman" w:hAnsi="Arial" w:cs="Arial"/>
          <w:sz w:val="20"/>
          <w:szCs w:val="20"/>
        </w:rPr>
      </w:pPr>
    </w:p>
    <w:p w14:paraId="1ED7EC5C" w14:textId="77777777" w:rsidR="00BC147F" w:rsidRPr="006C1159" w:rsidRDefault="00C6318D" w:rsidP="00BD2F37">
      <w:pPr>
        <w:pStyle w:val="ListParagraph"/>
        <w:numPr>
          <w:ilvl w:val="0"/>
          <w:numId w:val="2"/>
        </w:numPr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 xml:space="preserve">Pilih kriteria yang sesuai di bawah ini untuk mendukung justifikasi keunikan: </w:t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t>[masukkan tanda X di sebelah kriteria yang berlaku]</w:t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br/>
      </w:r>
    </w:p>
    <w:p w14:paraId="5C935718" w14:textId="77777777" w:rsidR="00501FF7" w:rsidRPr="006C1159" w:rsidRDefault="005539B0" w:rsidP="00DD2CA8">
      <w:pPr>
        <w:ind w:left="720"/>
        <w:rPr>
          <w:rFonts w:ascii="Arial" w:eastAsia="Times New Roman" w:hAnsi="Arial" w:cs="Arial"/>
          <w:sz w:val="20"/>
          <w:szCs w:val="20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1107167163"/>
        </w:sdtPr>
        <w:sdtEndPr/>
        <w:sdtContent>
          <w:r w:rsidR="002B6159">
            <w:rPr>
              <w:rFonts w:ascii="Segoe UI Symbol" w:eastAsia="MS Gothic" w:hAnsi="Segoe UI Symbol" w:cs="Segoe UI Symbol"/>
              <w:sz w:val="20"/>
              <w:szCs w:val="20"/>
              <w:lang w:val="id"/>
            </w:rPr>
            <w:t>☐</w:t>
          </w:r>
        </w:sdtContent>
      </w:sdt>
      <w:r w:rsidR="002B6159">
        <w:rPr>
          <w:lang w:val="id"/>
        </w:rPr>
        <w:tab/>
      </w:r>
      <w:r w:rsidR="002B6159">
        <w:rPr>
          <w:rFonts w:ascii="Arial" w:hAnsi="Arial"/>
          <w:sz w:val="20"/>
          <w:szCs w:val="20"/>
          <w:lang w:val="id"/>
        </w:rPr>
        <w:t>Produk kompatibel dalam semua hal dengan sistem yang ada dan terpasang saat ini;</w:t>
      </w:r>
      <w:r w:rsidR="002B6159">
        <w:rPr>
          <w:lang w:val="id"/>
        </w:rPr>
        <w:tab/>
      </w:r>
    </w:p>
    <w:p w14:paraId="1B810D1C" w14:textId="77777777" w:rsidR="00337AC9" w:rsidRPr="006C1159" w:rsidRDefault="005539B0" w:rsidP="00DD2CA8">
      <w:pPr>
        <w:ind w:left="720"/>
        <w:rPr>
          <w:rFonts w:ascii="Arial" w:eastAsia="Times New Roman" w:hAnsi="Arial" w:cs="Arial"/>
          <w:sz w:val="20"/>
          <w:szCs w:val="20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-876539570"/>
        </w:sdtPr>
        <w:sdtEndPr/>
        <w:sdtContent>
          <w:r w:rsidR="002B6159">
            <w:rPr>
              <w:rFonts w:ascii="Segoe UI Symbol" w:eastAsia="MS Gothic" w:hAnsi="Segoe UI Symbol" w:cs="Segoe UI Symbol"/>
              <w:sz w:val="20"/>
              <w:szCs w:val="20"/>
              <w:lang w:val="id"/>
            </w:rPr>
            <w:t>☐</w:t>
          </w:r>
        </w:sdtContent>
      </w:sdt>
      <w:r w:rsidR="002B6159">
        <w:rPr>
          <w:lang w:val="id"/>
        </w:rPr>
        <w:tab/>
      </w:r>
      <w:r w:rsidR="002B6159">
        <w:rPr>
          <w:rFonts w:ascii="Arial" w:hAnsi="Arial"/>
          <w:sz w:val="20"/>
          <w:szCs w:val="20"/>
          <w:lang w:val="id"/>
        </w:rPr>
        <w:t>Hanya satu penyedia Jasa yang memenuhi persyaratan organisasi, misalnya, penyedia layanan harus berada di kota yang sama dengan proyek CEPF karena alasan pelayanan atau keringkihan produk;</w:t>
      </w:r>
      <w:r w:rsidR="002B6159">
        <w:rPr>
          <w:lang w:val="id"/>
        </w:rPr>
        <w:tab/>
      </w:r>
    </w:p>
    <w:p w14:paraId="40E0B966" w14:textId="77777777" w:rsidR="00501FF7" w:rsidRPr="006C1159" w:rsidRDefault="005539B0" w:rsidP="00DD2CA8">
      <w:pPr>
        <w:ind w:left="720"/>
        <w:rPr>
          <w:rFonts w:ascii="Arial" w:eastAsia="Times New Roman" w:hAnsi="Arial" w:cs="Arial"/>
          <w:sz w:val="20"/>
          <w:szCs w:val="20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172165121"/>
        </w:sdtPr>
        <w:sdtEndPr/>
        <w:sdtContent>
          <w:r w:rsidR="002B6159">
            <w:rPr>
              <w:rFonts w:ascii="Segoe UI Symbol" w:eastAsia="MS Gothic" w:hAnsi="Segoe UI Symbol" w:cs="Segoe UI Symbol"/>
              <w:sz w:val="20"/>
              <w:szCs w:val="20"/>
              <w:lang w:val="id"/>
            </w:rPr>
            <w:t>☐</w:t>
          </w:r>
        </w:sdtContent>
      </w:sdt>
      <w:r w:rsidR="002B6159">
        <w:rPr>
          <w:lang w:val="id"/>
        </w:rPr>
        <w:tab/>
      </w:r>
      <w:r w:rsidR="002B6159">
        <w:rPr>
          <w:rFonts w:ascii="Arial" w:hAnsi="Arial"/>
          <w:sz w:val="20"/>
          <w:szCs w:val="20"/>
          <w:lang w:val="id"/>
        </w:rPr>
        <w:t>Individu yang memiliki pengetahuan atau kemampuan teknis tinggi;</w:t>
      </w:r>
      <w:r w:rsidR="002B6159">
        <w:rPr>
          <w:sz w:val="20"/>
          <w:szCs w:val="20"/>
          <w:lang w:val="id"/>
        </w:rPr>
        <w:tab/>
      </w:r>
      <w:r w:rsidR="002B6159">
        <w:rPr>
          <w:sz w:val="20"/>
          <w:szCs w:val="20"/>
          <w:lang w:val="id"/>
        </w:rPr>
        <w:tab/>
      </w:r>
      <w:r w:rsidR="002B6159">
        <w:rPr>
          <w:sz w:val="20"/>
          <w:szCs w:val="20"/>
          <w:lang w:val="id"/>
        </w:rPr>
        <w:tab/>
      </w:r>
      <w:r w:rsidR="002B6159">
        <w:rPr>
          <w:sz w:val="20"/>
          <w:szCs w:val="20"/>
          <w:lang w:val="id"/>
        </w:rPr>
        <w:tab/>
      </w:r>
    </w:p>
    <w:p w14:paraId="083549D0" w14:textId="77777777" w:rsidR="00501FF7" w:rsidRPr="006C1159" w:rsidRDefault="005539B0" w:rsidP="00DD2CA8">
      <w:pPr>
        <w:ind w:left="720"/>
        <w:rPr>
          <w:rFonts w:ascii="Arial" w:eastAsia="Times New Roman" w:hAnsi="Arial" w:cs="Arial"/>
          <w:sz w:val="20"/>
          <w:szCs w:val="20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-857729294"/>
        </w:sdtPr>
        <w:sdtEndPr/>
        <w:sdtContent>
          <w:r w:rsidR="002B6159">
            <w:rPr>
              <w:rFonts w:ascii="Segoe UI Symbol" w:eastAsia="MS Gothic" w:hAnsi="Segoe UI Symbol" w:cs="Segoe UI Symbol"/>
              <w:sz w:val="20"/>
              <w:szCs w:val="20"/>
              <w:lang w:val="id"/>
            </w:rPr>
            <w:t>☐</w:t>
          </w:r>
        </w:sdtContent>
      </w:sdt>
      <w:r w:rsidR="002B6159">
        <w:rPr>
          <w:lang w:val="id"/>
        </w:rPr>
        <w:tab/>
      </w:r>
      <w:r w:rsidR="002B6159">
        <w:rPr>
          <w:rFonts w:ascii="Arial" w:hAnsi="Arial"/>
          <w:sz w:val="20"/>
          <w:szCs w:val="20"/>
          <w:lang w:val="id"/>
        </w:rPr>
        <w:t>Data berhak-milik;</w:t>
      </w:r>
      <w:r w:rsidR="002B6159">
        <w:rPr>
          <w:sz w:val="20"/>
          <w:szCs w:val="20"/>
          <w:lang w:val="id"/>
        </w:rPr>
        <w:tab/>
      </w:r>
      <w:r w:rsidR="002B6159">
        <w:rPr>
          <w:sz w:val="20"/>
          <w:szCs w:val="20"/>
          <w:lang w:val="id"/>
        </w:rPr>
        <w:tab/>
      </w:r>
      <w:r w:rsidR="002B6159">
        <w:rPr>
          <w:sz w:val="20"/>
          <w:szCs w:val="20"/>
          <w:lang w:val="id"/>
        </w:rPr>
        <w:tab/>
      </w:r>
      <w:r w:rsidR="002B6159">
        <w:rPr>
          <w:sz w:val="20"/>
          <w:szCs w:val="20"/>
          <w:lang w:val="id"/>
        </w:rPr>
        <w:tab/>
      </w:r>
      <w:r w:rsidR="002B6159">
        <w:rPr>
          <w:sz w:val="20"/>
          <w:szCs w:val="20"/>
          <w:lang w:val="id"/>
        </w:rPr>
        <w:tab/>
      </w:r>
      <w:r w:rsidR="002B6159">
        <w:rPr>
          <w:sz w:val="20"/>
          <w:szCs w:val="20"/>
          <w:lang w:val="id"/>
        </w:rPr>
        <w:tab/>
      </w:r>
    </w:p>
    <w:p w14:paraId="7F5D562C" w14:textId="49988E14" w:rsidR="00AB4435" w:rsidRPr="006C1159" w:rsidRDefault="005539B0" w:rsidP="000720C5">
      <w:pPr>
        <w:ind w:left="720"/>
        <w:rPr>
          <w:rFonts w:ascii="Arial" w:eastAsia="Times New Roman" w:hAnsi="Arial" w:cs="Arial"/>
          <w:sz w:val="20"/>
          <w:szCs w:val="20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-1342541717"/>
        </w:sdtPr>
        <w:sdtEndPr/>
        <w:sdtContent>
          <w:r w:rsidR="002B6159">
            <w:rPr>
              <w:rFonts w:ascii="Segoe UI Symbol" w:eastAsia="MS Gothic" w:hAnsi="Segoe UI Symbol" w:cs="Segoe UI Symbol"/>
              <w:sz w:val="20"/>
              <w:szCs w:val="20"/>
              <w:lang w:val="id"/>
            </w:rPr>
            <w:t>☐</w:t>
          </w:r>
        </w:sdtContent>
      </w:sdt>
      <w:r w:rsidR="002B6159">
        <w:rPr>
          <w:lang w:val="id"/>
        </w:rPr>
        <w:tab/>
      </w:r>
      <w:r w:rsidR="002B6159">
        <w:rPr>
          <w:rFonts w:ascii="Arial" w:hAnsi="Arial"/>
          <w:sz w:val="20"/>
          <w:szCs w:val="20"/>
          <w:lang w:val="id"/>
        </w:rPr>
        <w:t>Risiko teknis atau institusional substansial dalam memilih vendor yang berbeda dari vendor yang digunakan saat ini; tidak ada</w:t>
      </w:r>
      <w:r w:rsidR="004A3AA4">
        <w:rPr>
          <w:rFonts w:ascii="Arial" w:hAnsi="Arial"/>
          <w:sz w:val="20"/>
          <w:szCs w:val="20"/>
          <w:lang w:val="id"/>
        </w:rPr>
        <w:t xml:space="preserve"> kriteria</w:t>
      </w:r>
      <w:r w:rsidR="002B6159">
        <w:rPr>
          <w:rFonts w:ascii="Arial" w:hAnsi="Arial"/>
          <w:sz w:val="20"/>
          <w:szCs w:val="20"/>
          <w:lang w:val="id"/>
        </w:rPr>
        <w:t xml:space="preserve"> vendor berikutnya dapat berkinerja lebih baik daripada vendor yang digunakan saat ini. </w:t>
      </w:r>
    </w:p>
    <w:p w14:paraId="3ABFDD3B" w14:textId="77777777" w:rsidR="00320E5C" w:rsidRPr="006C1159" w:rsidRDefault="44254E09" w:rsidP="44254E09">
      <w:pPr>
        <w:rPr>
          <w:rFonts w:ascii="Arial" w:eastAsia="Times New Roman" w:hAnsi="Arial" w:cs="Arial"/>
          <w:sz w:val="20"/>
          <w:szCs w:val="20"/>
          <w:u w:val="single"/>
        </w:rPr>
      </w:pPr>
      <w:r>
        <w:rPr>
          <w:rFonts w:ascii="Arial" w:eastAsia="Times New Roman" w:hAnsi="Arial" w:cs="Arial"/>
          <w:b/>
          <w:bCs/>
          <w:sz w:val="20"/>
          <w:szCs w:val="20"/>
          <w:u w:val="single"/>
          <w:lang w:val="id"/>
        </w:rPr>
        <w:t>II- URGENSI YANG TIDAK LAZIM ATAU MEMAKSA</w:t>
      </w:r>
      <w:r>
        <w:rPr>
          <w:rFonts w:ascii="Arial" w:eastAsia="Times New Roman" w:hAnsi="Arial" w:cs="Arial"/>
          <w:sz w:val="20"/>
          <w:szCs w:val="20"/>
          <w:u w:val="single"/>
          <w:lang w:val="id"/>
        </w:rPr>
        <w:t xml:space="preserve"> </w:t>
      </w:r>
    </w:p>
    <w:p w14:paraId="6D96F506" w14:textId="77777777" w:rsidR="00501FF7" w:rsidRPr="006C1159" w:rsidRDefault="00320E5C" w:rsidP="44254E0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 xml:space="preserve">Ini keadaan darurat — tidak ada waktu untuk meminta penawaran harga. Hanya satu vendor yang dapat memenuhi kronologi mendesak yang diperlukan. </w:t>
      </w:r>
      <w:r>
        <w:rPr>
          <w:rFonts w:ascii="Arial" w:eastAsia="Times New Roman" w:hAnsi="Arial" w:cs="Arial"/>
          <w:i/>
          <w:iCs/>
          <w:sz w:val="20"/>
          <w:szCs w:val="20"/>
          <w:u w:val="single"/>
          <w:lang w:val="id"/>
        </w:rPr>
        <w:t>Kurangnya perencanaan bukanlah urgensi.</w:t>
      </w:r>
      <w:r>
        <w:rPr>
          <w:rFonts w:ascii="Arial" w:eastAsia="Times New Roman" w:hAnsi="Arial" w:cs="Arial"/>
          <w:sz w:val="20"/>
          <w:szCs w:val="20"/>
          <w:lang w:val="id"/>
        </w:rPr>
        <w:t xml:space="preserve">  </w:t>
      </w:r>
    </w:p>
    <w:p w14:paraId="5342EA27" w14:textId="77777777" w:rsidR="00320E5C" w:rsidRPr="006C1159" w:rsidRDefault="00320E5C" w:rsidP="00B81EF9">
      <w:pPr>
        <w:spacing w:after="0"/>
        <w:rPr>
          <w:rFonts w:ascii="Arial" w:eastAsia="Times New Roman" w:hAnsi="Arial" w:cs="Arial"/>
          <w:sz w:val="20"/>
          <w:szCs w:val="20"/>
        </w:rPr>
      </w:pPr>
    </w:p>
    <w:p w14:paraId="491DC77D" w14:textId="77777777" w:rsidR="00444E98" w:rsidRPr="006C1159" w:rsidRDefault="00444E98" w:rsidP="00926794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 xml:space="preserve">Jelaskan sifat urgensi yang tidak lazim atau memaksa: </w:t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t>[Masukkan penjelasan]</w:t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br/>
      </w:r>
    </w:p>
    <w:p w14:paraId="167AE0C7" w14:textId="77777777" w:rsidR="00501FF7" w:rsidRPr="006C1159" w:rsidRDefault="00501FF7" w:rsidP="00926794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 xml:space="preserve">Tanggal produk/layanan harus diterima: </w:t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t>[Masukkan tanggalnya]</w:t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br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p w14:paraId="030DE805" w14:textId="77777777" w:rsidR="00AB79A8" w:rsidRPr="006C1159" w:rsidRDefault="00AB79A8" w:rsidP="00926794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>Tanggal Anda menerima permintaan pengadaan:</w:t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t xml:space="preserve"> [Masukkan tanggalnya]</w:t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p w14:paraId="478AC45C" w14:textId="77777777" w:rsidR="00AB79A8" w:rsidRPr="006C1159" w:rsidRDefault="44254E09" w:rsidP="00926794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 xml:space="preserve">Dampak keterlambatan: </w:t>
      </w:r>
      <w:r>
        <w:rPr>
          <w:rFonts w:ascii="Arial" w:eastAsia="Times New Roman" w:hAnsi="Arial" w:cs="Arial"/>
          <w:color w:val="FF0000"/>
          <w:sz w:val="20"/>
          <w:szCs w:val="20"/>
          <w:lang w:val="id"/>
        </w:rPr>
        <w:t xml:space="preserve">[Masukkan penjelasan] </w:t>
      </w:r>
    </w:p>
    <w:p w14:paraId="319BCE46" w14:textId="77777777" w:rsidR="00501FF7" w:rsidRPr="006C1159" w:rsidRDefault="00501FF7" w:rsidP="00062962">
      <w:pPr>
        <w:pStyle w:val="ListParagraph"/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p w14:paraId="41451D89" w14:textId="77777777" w:rsidR="00501FF7" w:rsidRPr="006C1159" w:rsidRDefault="00501FF7" w:rsidP="44254E0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>SAYA MENYATAKAN BAHWA INFORMASI YANG DIBERIKAN DI ATAS SUDAH LENGKAP DAN BENAR SEJAUH YANG SAYA KETAHUI.  SAYA MEMAHAMI BAHWA PEMROSESAN JUSTIFIKASI SUMBER SATU-SATUNYA INI TIDAK MEMUNGKINKAN PENGGUNAAN PERSAINGAN UNTUK PENGADAAN.</w:t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p w14:paraId="138ADCE6" w14:textId="77777777" w:rsidR="00501FF7" w:rsidRPr="006C1159" w:rsidRDefault="00501FF7" w:rsidP="00501FF7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p w14:paraId="51492C02" w14:textId="77777777" w:rsidR="00E21433" w:rsidRPr="006C1159" w:rsidRDefault="00CD6720" w:rsidP="44254E09">
      <w:pPr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id"/>
        </w:rPr>
        <w:t>Manajer Proyek</w:t>
      </w:r>
    </w:p>
    <w:p w14:paraId="7F2A3B5D" w14:textId="77777777" w:rsidR="000879D8" w:rsidRPr="006C1159" w:rsidRDefault="000879D8" w:rsidP="44254E0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>Nama:</w:t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  <w:t>___________________________________________________</w:t>
      </w:r>
      <w:r>
        <w:rPr>
          <w:rFonts w:ascii="Arial" w:eastAsia="Times New Roman" w:hAnsi="Arial" w:cs="Arial"/>
          <w:sz w:val="20"/>
          <w:szCs w:val="20"/>
          <w:lang w:val="id"/>
        </w:rPr>
        <w:br/>
      </w:r>
    </w:p>
    <w:p w14:paraId="12345B8B" w14:textId="77777777" w:rsidR="00501FF7" w:rsidRPr="006C1159" w:rsidRDefault="000879D8" w:rsidP="44254E0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>Tanda Tangan:</w:t>
      </w:r>
      <w:r>
        <w:rPr>
          <w:rFonts w:ascii="Arial" w:eastAsia="Times New Roman" w:hAnsi="Arial" w:cs="Arial"/>
          <w:sz w:val="20"/>
          <w:szCs w:val="20"/>
          <w:lang w:val="id"/>
        </w:rPr>
        <w:tab/>
        <w:t>___________________________________ Tanggal: __________________</w:t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p w14:paraId="7DA8A79A" w14:textId="77777777" w:rsidR="00E21433" w:rsidRPr="006C1159" w:rsidRDefault="44254E09" w:rsidP="44254E09">
      <w:pPr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id"/>
        </w:rPr>
        <w:t>Direktur Operasi atau orang yang ditunjuk</w:t>
      </w:r>
    </w:p>
    <w:p w14:paraId="4A32C36B" w14:textId="77777777" w:rsidR="001C6D3F" w:rsidRPr="006C1159" w:rsidRDefault="00E21433" w:rsidP="001C6D3F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br/>
        <w:t>Nama:</w:t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  <w:t>___________________________________________________</w:t>
      </w:r>
      <w:r>
        <w:rPr>
          <w:rFonts w:ascii="Arial" w:eastAsia="Times New Roman" w:hAnsi="Arial" w:cs="Arial"/>
          <w:sz w:val="20"/>
          <w:szCs w:val="20"/>
          <w:lang w:val="id"/>
        </w:rPr>
        <w:br/>
      </w:r>
    </w:p>
    <w:p w14:paraId="187FBF1C" w14:textId="77777777" w:rsidR="000979AE" w:rsidRPr="006C1159" w:rsidRDefault="001C6D3F" w:rsidP="001C6D3F">
      <w:pPr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id"/>
        </w:rPr>
        <w:t>Tanda Tangan:</w:t>
      </w:r>
      <w:r>
        <w:rPr>
          <w:rFonts w:ascii="Arial" w:eastAsia="Times New Roman" w:hAnsi="Arial" w:cs="Arial"/>
          <w:sz w:val="20"/>
          <w:szCs w:val="20"/>
          <w:lang w:val="id"/>
        </w:rPr>
        <w:tab/>
        <w:t>___________________________________ Tanggal: __________________</w:t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  <w:r>
        <w:rPr>
          <w:rFonts w:ascii="Arial" w:eastAsia="Times New Roman" w:hAnsi="Arial" w:cs="Arial"/>
          <w:sz w:val="20"/>
          <w:szCs w:val="20"/>
          <w:lang w:val="id"/>
        </w:rPr>
        <w:tab/>
      </w:r>
    </w:p>
    <w:sectPr w:rsidR="000979AE" w:rsidRPr="006C1159" w:rsidSect="004A183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CA586" w14:textId="77777777" w:rsidR="00896838" w:rsidRDefault="00896838" w:rsidP="0004363C">
      <w:pPr>
        <w:spacing w:after="0" w:line="240" w:lineRule="auto"/>
      </w:pPr>
      <w:r>
        <w:separator/>
      </w:r>
    </w:p>
  </w:endnote>
  <w:endnote w:type="continuationSeparator" w:id="0">
    <w:p w14:paraId="6E0F745F" w14:textId="77777777" w:rsidR="00896838" w:rsidRDefault="00896838" w:rsidP="00043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17CFC7" w14:textId="77777777" w:rsidR="00062962" w:rsidRDefault="000629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9E9FA" w14:textId="77777777" w:rsidR="006E0881" w:rsidRDefault="006E0881">
    <w:pPr>
      <w:pStyle w:val="Footer"/>
    </w:pPr>
  </w:p>
  <w:p w14:paraId="3981F0F1" w14:textId="77777777" w:rsidR="00B2006E" w:rsidRPr="00B2006E" w:rsidRDefault="00B2006E" w:rsidP="00B2006E">
    <w:pPr>
      <w:pStyle w:val="Footer"/>
      <w:jc w:val="both"/>
    </w:pPr>
    <w:r>
      <w:rPr>
        <w:lang w:val="id"/>
      </w:rPr>
      <w:t xml:space="preserve">Halaman: </w:t>
    </w:r>
    <w:r>
      <w:rPr>
        <w:lang w:val="id"/>
      </w:rPr>
      <w:fldChar w:fldCharType="begin"/>
    </w:r>
    <w:r>
      <w:rPr>
        <w:lang w:val="id"/>
      </w:rPr>
      <w:instrText xml:space="preserve"> PAGE  \* Arabic  \* MERGEFORMAT </w:instrText>
    </w:r>
    <w:r>
      <w:rPr>
        <w:lang w:val="id"/>
      </w:rPr>
      <w:fldChar w:fldCharType="separate"/>
    </w:r>
    <w:r w:rsidR="004A3AA4">
      <w:rPr>
        <w:noProof/>
        <w:lang w:val="id"/>
      </w:rPr>
      <w:t>2</w:t>
    </w:r>
    <w:r>
      <w:rPr>
        <w:lang w:val="id"/>
      </w:rPr>
      <w:fldChar w:fldCharType="end"/>
    </w:r>
    <w:r>
      <w:rPr>
        <w:lang w:val="id"/>
      </w:rPr>
      <w:t xml:space="preserve"> dari </w:t>
    </w:r>
    <w:r>
      <w:rPr>
        <w:lang w:val="id"/>
      </w:rPr>
      <w:fldChar w:fldCharType="begin"/>
    </w:r>
    <w:r>
      <w:rPr>
        <w:lang w:val="id"/>
      </w:rPr>
      <w:instrText xml:space="preserve"> NUMPAGES  \* Arabic  \* MERGEFORMAT </w:instrText>
    </w:r>
    <w:r>
      <w:rPr>
        <w:lang w:val="id"/>
      </w:rPr>
      <w:fldChar w:fldCharType="separate"/>
    </w:r>
    <w:r w:rsidR="004A3AA4">
      <w:rPr>
        <w:noProof/>
        <w:lang w:val="id"/>
      </w:rPr>
      <w:t>2</w:t>
    </w:r>
    <w:r>
      <w:rPr>
        <w:lang w:val="id"/>
      </w:rPr>
      <w:fldChar w:fldCharType="end"/>
    </w:r>
  </w:p>
  <w:p w14:paraId="49050E37" w14:textId="77777777" w:rsidR="00964D08" w:rsidRDefault="00964D08">
    <w:pPr>
      <w:pStyle w:val="Footer"/>
    </w:pPr>
    <w:r>
      <w:rPr>
        <w:lang w:val="id"/>
      </w:rPr>
      <w:t>Tanggal: Maret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B4E40" w14:textId="77777777" w:rsidR="00062962" w:rsidRDefault="000629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D34379" w14:textId="77777777" w:rsidR="00896838" w:rsidRDefault="00896838" w:rsidP="0004363C">
      <w:pPr>
        <w:spacing w:after="0" w:line="240" w:lineRule="auto"/>
      </w:pPr>
      <w:r>
        <w:separator/>
      </w:r>
    </w:p>
  </w:footnote>
  <w:footnote w:type="continuationSeparator" w:id="0">
    <w:p w14:paraId="203A9AD5" w14:textId="77777777" w:rsidR="00896838" w:rsidRDefault="00896838" w:rsidP="000436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F9444" w14:textId="77777777" w:rsidR="00062962" w:rsidRDefault="000629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98481" w14:textId="77777777" w:rsidR="0004363C" w:rsidRDefault="004A183F" w:rsidP="004A183F">
    <w:pPr>
      <w:pStyle w:val="Header"/>
      <w:tabs>
        <w:tab w:val="clear" w:pos="4680"/>
        <w:tab w:val="clear" w:pos="9360"/>
        <w:tab w:val="left" w:pos="3232"/>
      </w:tabs>
    </w:pPr>
    <w:r>
      <w:rPr>
        <w:lang w:val="id"/>
      </w:rPr>
      <w:tab/>
    </w:r>
  </w:p>
  <w:p w14:paraId="796D0900" w14:textId="77777777" w:rsidR="009865BB" w:rsidRPr="0004363C" w:rsidRDefault="009865BB" w:rsidP="000436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65321" w14:textId="77777777" w:rsidR="004A183F" w:rsidRDefault="004A183F" w:rsidP="00627D0D">
    <w:pPr>
      <w:pStyle w:val="Header"/>
      <w:tabs>
        <w:tab w:val="clear" w:pos="4680"/>
        <w:tab w:val="clear" w:pos="9360"/>
        <w:tab w:val="left" w:pos="4002"/>
      </w:tabs>
      <w:jc w:val="both"/>
    </w:pPr>
    <w:r>
      <w:rPr>
        <w:lang w:val="id"/>
      </w:rPr>
      <w:tab/>
    </w:r>
  </w:p>
  <w:p w14:paraId="1D4FDC6D" w14:textId="77777777" w:rsidR="00627D0D" w:rsidRDefault="00627D0D" w:rsidP="00627D0D">
    <w:pPr>
      <w:pStyle w:val="Header"/>
      <w:tabs>
        <w:tab w:val="clear" w:pos="4680"/>
        <w:tab w:val="clear" w:pos="9360"/>
        <w:tab w:val="left" w:pos="4002"/>
      </w:tabs>
      <w:jc w:val="both"/>
    </w:pPr>
  </w:p>
  <w:p w14:paraId="1BC8075C" w14:textId="77777777" w:rsidR="00D2762A" w:rsidRDefault="00D2762A" w:rsidP="00627D0D">
    <w:pPr>
      <w:pStyle w:val="Header"/>
      <w:tabs>
        <w:tab w:val="clear" w:pos="4680"/>
        <w:tab w:val="clear" w:pos="9360"/>
        <w:tab w:val="left" w:pos="4002"/>
      </w:tabs>
      <w:jc w:val="both"/>
    </w:pPr>
  </w:p>
  <w:p w14:paraId="63CF0C04" w14:textId="77777777" w:rsidR="00D2762A" w:rsidRDefault="00D2762A" w:rsidP="00627D0D">
    <w:pPr>
      <w:pStyle w:val="Header"/>
      <w:tabs>
        <w:tab w:val="clear" w:pos="4680"/>
        <w:tab w:val="clear" w:pos="9360"/>
        <w:tab w:val="left" w:pos="4002"/>
      </w:tabs>
      <w:jc w:val="both"/>
    </w:pPr>
  </w:p>
  <w:p w14:paraId="190CED1E" w14:textId="77777777" w:rsidR="00627D0D" w:rsidRDefault="00627D0D" w:rsidP="00627D0D">
    <w:pPr>
      <w:pStyle w:val="Header"/>
      <w:tabs>
        <w:tab w:val="clear" w:pos="4680"/>
        <w:tab w:val="clear" w:pos="9360"/>
        <w:tab w:val="left" w:pos="4002"/>
      </w:tabs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B15FF"/>
    <w:multiLevelType w:val="hybridMultilevel"/>
    <w:tmpl w:val="FA4E13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E54EF"/>
    <w:multiLevelType w:val="hybridMultilevel"/>
    <w:tmpl w:val="FA4E13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A24B8"/>
    <w:multiLevelType w:val="hybridMultilevel"/>
    <w:tmpl w:val="FA4E13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21041D"/>
    <w:multiLevelType w:val="hybridMultilevel"/>
    <w:tmpl w:val="DF08F810"/>
    <w:lvl w:ilvl="0" w:tplc="05C0E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B2E3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36D5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1400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E232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4E2F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40A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527B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AE2A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4418F"/>
    <w:multiLevelType w:val="hybridMultilevel"/>
    <w:tmpl w:val="A704B7B8"/>
    <w:lvl w:ilvl="0" w:tplc="89A02846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8412B"/>
    <w:multiLevelType w:val="hybridMultilevel"/>
    <w:tmpl w:val="2D5232DC"/>
    <w:lvl w:ilvl="0" w:tplc="A510052E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zY0MDM3t7QwsTRR0lEKTi0uzszPAykwqQUAxsR99SwAAAA="/>
  </w:docVars>
  <w:rsids>
    <w:rsidRoot w:val="00501FF7"/>
    <w:rsid w:val="00011C33"/>
    <w:rsid w:val="00023BE7"/>
    <w:rsid w:val="000369BB"/>
    <w:rsid w:val="0004363C"/>
    <w:rsid w:val="00052565"/>
    <w:rsid w:val="00062962"/>
    <w:rsid w:val="000720C5"/>
    <w:rsid w:val="000879D8"/>
    <w:rsid w:val="000979AE"/>
    <w:rsid w:val="000A40B4"/>
    <w:rsid w:val="000D26E1"/>
    <w:rsid w:val="000D51D5"/>
    <w:rsid w:val="000D7580"/>
    <w:rsid w:val="000F732A"/>
    <w:rsid w:val="0010752A"/>
    <w:rsid w:val="00113CF3"/>
    <w:rsid w:val="0017262E"/>
    <w:rsid w:val="00174D8A"/>
    <w:rsid w:val="001775BC"/>
    <w:rsid w:val="001914BD"/>
    <w:rsid w:val="001965A1"/>
    <w:rsid w:val="001A793E"/>
    <w:rsid w:val="001C04F7"/>
    <w:rsid w:val="001C6D3F"/>
    <w:rsid w:val="00215268"/>
    <w:rsid w:val="00247C1F"/>
    <w:rsid w:val="002523EC"/>
    <w:rsid w:val="002B6159"/>
    <w:rsid w:val="002E7723"/>
    <w:rsid w:val="00320E5C"/>
    <w:rsid w:val="003324A6"/>
    <w:rsid w:val="00336756"/>
    <w:rsid w:val="00337AC9"/>
    <w:rsid w:val="00342FC4"/>
    <w:rsid w:val="00361D81"/>
    <w:rsid w:val="003631CE"/>
    <w:rsid w:val="003C0C91"/>
    <w:rsid w:val="003F3EDC"/>
    <w:rsid w:val="003F6033"/>
    <w:rsid w:val="004130D6"/>
    <w:rsid w:val="00426166"/>
    <w:rsid w:val="00443892"/>
    <w:rsid w:val="00444E98"/>
    <w:rsid w:val="00452B64"/>
    <w:rsid w:val="00470555"/>
    <w:rsid w:val="00470E4F"/>
    <w:rsid w:val="00481AB4"/>
    <w:rsid w:val="00485CF0"/>
    <w:rsid w:val="004A080B"/>
    <w:rsid w:val="004A183F"/>
    <w:rsid w:val="004A3AA4"/>
    <w:rsid w:val="004F4CC3"/>
    <w:rsid w:val="004F7717"/>
    <w:rsid w:val="00500B0D"/>
    <w:rsid w:val="00501FF7"/>
    <w:rsid w:val="00502634"/>
    <w:rsid w:val="00505679"/>
    <w:rsid w:val="00506792"/>
    <w:rsid w:val="00544F5F"/>
    <w:rsid w:val="005539B0"/>
    <w:rsid w:val="00592A4A"/>
    <w:rsid w:val="00597AF0"/>
    <w:rsid w:val="005D7700"/>
    <w:rsid w:val="00601760"/>
    <w:rsid w:val="0061450D"/>
    <w:rsid w:val="00627D0D"/>
    <w:rsid w:val="006327D8"/>
    <w:rsid w:val="006565DB"/>
    <w:rsid w:val="00692143"/>
    <w:rsid w:val="006C1159"/>
    <w:rsid w:val="006E0881"/>
    <w:rsid w:val="00711DEC"/>
    <w:rsid w:val="00715927"/>
    <w:rsid w:val="00792FC5"/>
    <w:rsid w:val="00794550"/>
    <w:rsid w:val="007A61A9"/>
    <w:rsid w:val="007B1CD7"/>
    <w:rsid w:val="007E1D9C"/>
    <w:rsid w:val="00821F16"/>
    <w:rsid w:val="008312D1"/>
    <w:rsid w:val="00851EFD"/>
    <w:rsid w:val="0087708D"/>
    <w:rsid w:val="00896838"/>
    <w:rsid w:val="008A3780"/>
    <w:rsid w:val="008A6B89"/>
    <w:rsid w:val="008B0632"/>
    <w:rsid w:val="008C098A"/>
    <w:rsid w:val="008E2C83"/>
    <w:rsid w:val="008E3730"/>
    <w:rsid w:val="008F0AC5"/>
    <w:rsid w:val="008F4605"/>
    <w:rsid w:val="00926794"/>
    <w:rsid w:val="00932738"/>
    <w:rsid w:val="0095651B"/>
    <w:rsid w:val="00964D08"/>
    <w:rsid w:val="0097030D"/>
    <w:rsid w:val="00970459"/>
    <w:rsid w:val="0097255E"/>
    <w:rsid w:val="00980340"/>
    <w:rsid w:val="009816B0"/>
    <w:rsid w:val="009865BB"/>
    <w:rsid w:val="00996879"/>
    <w:rsid w:val="009A3FEE"/>
    <w:rsid w:val="009E0BDD"/>
    <w:rsid w:val="00A132D2"/>
    <w:rsid w:val="00A5073F"/>
    <w:rsid w:val="00A55E1B"/>
    <w:rsid w:val="00A80A64"/>
    <w:rsid w:val="00AB4435"/>
    <w:rsid w:val="00AB79A8"/>
    <w:rsid w:val="00B02363"/>
    <w:rsid w:val="00B1170F"/>
    <w:rsid w:val="00B12B26"/>
    <w:rsid w:val="00B2006E"/>
    <w:rsid w:val="00B32359"/>
    <w:rsid w:val="00B326D7"/>
    <w:rsid w:val="00B446B1"/>
    <w:rsid w:val="00B81EF9"/>
    <w:rsid w:val="00B83AD9"/>
    <w:rsid w:val="00BC147F"/>
    <w:rsid w:val="00BC3DC5"/>
    <w:rsid w:val="00BC6FF3"/>
    <w:rsid w:val="00BC76B3"/>
    <w:rsid w:val="00BD21E0"/>
    <w:rsid w:val="00BD2F37"/>
    <w:rsid w:val="00BD6A8D"/>
    <w:rsid w:val="00BF408B"/>
    <w:rsid w:val="00C45AD0"/>
    <w:rsid w:val="00C529DC"/>
    <w:rsid w:val="00C6318D"/>
    <w:rsid w:val="00C67A25"/>
    <w:rsid w:val="00CB0A0B"/>
    <w:rsid w:val="00CC09F0"/>
    <w:rsid w:val="00CC2F8A"/>
    <w:rsid w:val="00CD57F2"/>
    <w:rsid w:val="00CD6720"/>
    <w:rsid w:val="00D07CD8"/>
    <w:rsid w:val="00D16386"/>
    <w:rsid w:val="00D2762A"/>
    <w:rsid w:val="00D4081B"/>
    <w:rsid w:val="00D967F4"/>
    <w:rsid w:val="00DD2CA8"/>
    <w:rsid w:val="00DE021D"/>
    <w:rsid w:val="00E17B49"/>
    <w:rsid w:val="00E21433"/>
    <w:rsid w:val="00E31D46"/>
    <w:rsid w:val="00E3268A"/>
    <w:rsid w:val="00E8584B"/>
    <w:rsid w:val="00E87712"/>
    <w:rsid w:val="00EA5EF8"/>
    <w:rsid w:val="00EC1C5F"/>
    <w:rsid w:val="00EC6726"/>
    <w:rsid w:val="00F42959"/>
    <w:rsid w:val="00F7307F"/>
    <w:rsid w:val="00F8166A"/>
    <w:rsid w:val="00F937AC"/>
    <w:rsid w:val="00FB74E8"/>
    <w:rsid w:val="00FC2176"/>
    <w:rsid w:val="00FD49BD"/>
    <w:rsid w:val="44254E09"/>
    <w:rsid w:val="561BFDBC"/>
    <w:rsid w:val="5CFBB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B9F40B"/>
  <w15:docId w15:val="{5144E044-F78E-429D-8391-279E0BB82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3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63C"/>
  </w:style>
  <w:style w:type="paragraph" w:styleId="Footer">
    <w:name w:val="footer"/>
    <w:basedOn w:val="Normal"/>
    <w:link w:val="FooterChar"/>
    <w:uiPriority w:val="99"/>
    <w:unhideWhenUsed/>
    <w:rsid w:val="00043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63C"/>
  </w:style>
  <w:style w:type="character" w:styleId="CommentReference">
    <w:name w:val="annotation reference"/>
    <w:basedOn w:val="DefaultParagraphFont"/>
    <w:uiPriority w:val="99"/>
    <w:semiHidden/>
    <w:unhideWhenUsed/>
    <w:rsid w:val="008A6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6B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6B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6B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6B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6B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B8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7030D"/>
    <w:pPr>
      <w:ind w:left="720"/>
      <w:contextualSpacing/>
    </w:pPr>
  </w:style>
  <w:style w:type="paragraph" w:styleId="Revision">
    <w:name w:val="Revision"/>
    <w:hidden/>
    <w:uiPriority w:val="99"/>
    <w:semiHidden/>
    <w:rsid w:val="005539B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1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EB0D050C32FB44929ACADA9C21E624" ma:contentTypeVersion="16" ma:contentTypeDescription="Create a new document." ma:contentTypeScope="" ma:versionID="d6f08933d3143a4a4d2f06f68103dc59">
  <xsd:schema xmlns:xsd="http://www.w3.org/2001/XMLSchema" xmlns:xs="http://www.w3.org/2001/XMLSchema" xmlns:p="http://schemas.microsoft.com/office/2006/metadata/properties" xmlns:ns2="c0497838-c309-4929-9deb-adf096ca5027" xmlns:ns3="fd35fde0-7421-4a34-a774-f438bb92962e" targetNamespace="http://schemas.microsoft.com/office/2006/metadata/properties" ma:root="true" ma:fieldsID="d4431b75677123c72b2a6bd9c51a442a" ns2:_="" ns3:_="">
    <xsd:import namespace="c0497838-c309-4929-9deb-adf096ca5027"/>
    <xsd:import namespace="fd35fde0-7421-4a34-a774-f438bb9296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Notes0" minOccurs="0"/>
                <xsd:element ref="ns2:Document_x0020_type" minOccurs="0"/>
                <xsd:element ref="ns2:Life_x0020_cycle_x0020_step" minOccurs="0"/>
                <xsd:element ref="ns2:Relevant_x0020_to_x0020_grants_x0020_or_x0020_contracts_x003f_" minOccurs="0"/>
                <xsd:element ref="ns2:g7sh" minOccurs="0"/>
                <xsd:element ref="ns2:MediaServiceEventHashCode" minOccurs="0"/>
                <xsd:element ref="ns2:MediaServiceGenerationTime" minOccurs="0"/>
                <xsd:element ref="ns2:CEPF_x002d_specific_x003f_" minOccurs="0"/>
                <xsd:element ref="ns2:GCU_x002c__x0020_CI_x002c__x0020_or_x0020_CEP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497838-c309-4929-9deb-adf096ca5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s0" ma:index="15" nillable="true" ma:displayName="Status" ma:description="For Megan's review " ma:internalName="Notes0">
      <xsd:simpleType>
        <xsd:restriction base="dms:Note">
          <xsd:maxLength value="255"/>
        </xsd:restriction>
      </xsd:simpleType>
    </xsd:element>
    <xsd:element name="Document_x0020_type" ma:index="16" nillable="true" ma:displayName="Document type" ma:internalName="Document_x0020_type">
      <xsd:simpleType>
        <xsd:restriction base="dms:Text">
          <xsd:maxLength value="255"/>
        </xsd:restriction>
      </xsd:simpleType>
    </xsd:element>
    <xsd:element name="Life_x0020_cycle_x0020_step" ma:index="17" nillable="true" ma:displayName="Life cycle step" ma:internalName="Life_x0020_cycle_x0020_step">
      <xsd:simpleType>
        <xsd:restriction base="dms:Text">
          <xsd:maxLength value="255"/>
        </xsd:restriction>
      </xsd:simpleType>
    </xsd:element>
    <xsd:element name="Relevant_x0020_to_x0020_grants_x0020_or_x0020_contracts_x003f_" ma:index="18" nillable="true" ma:displayName="Relevant to grants or contracts?" ma:internalName="Relevant_x0020_to_x0020_grants_x0020_or_x0020_contracts_x003f_">
      <xsd:simpleType>
        <xsd:restriction base="dms:Text">
          <xsd:maxLength value="255"/>
        </xsd:restriction>
      </xsd:simpleType>
    </xsd:element>
    <xsd:element name="g7sh" ma:index="19" nillable="true" ma:displayName="Related to Grants or Contracts?" ma:internalName="g7sh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CEPF_x002d_specific_x003f_" ma:index="22" nillable="true" ma:displayName="CEPF-specific?" ma:default="0" ma:format="Dropdown" ma:internalName="CEPF_x002d_specific_x003f_">
      <xsd:simpleType>
        <xsd:restriction base="dms:Boolean"/>
      </xsd:simpleType>
    </xsd:element>
    <xsd:element name="GCU_x002c__x0020_CI_x002c__x0020_or_x0020_CEPF" ma:index="23" nillable="true" ma:displayName="GCU, CI, or CEPF" ma:format="Dropdown" ma:internalName="GCU_x002c__x0020_CI_x002c__x0020_or_x0020_CEPF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35fde0-7421-4a34-a774-f438bb9296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c0497838-c309-4929-9deb-adf096ca5027">&lt;div class="ExternalClassD761973341E94EEAA3CDB97B2DD26E36"&gt;4/18/18 sent to Anamika​. 5/21/18 Megan reviewed and edited, including removal of rule about not sole sourcing for more than 2 years.&lt;br&gt;&lt;/div&gt;</Notes0>
    <Document_x0020_type xmlns="c0497838-c309-4929-9deb-adf096ca5027">Template</Document_x0020_type>
    <Life_x0020_cycle_x0020_step xmlns="c0497838-c309-4929-9deb-adf096ca5027">Pre-Award</Life_x0020_cycle_x0020_step>
    <Relevant_x0020_to_x0020_grants_x0020_or_x0020_contracts_x003f_ xmlns="c0497838-c309-4929-9deb-adf096ca5027" xsi:nil="true"/>
    <g7sh xmlns="c0497838-c309-4929-9deb-adf096ca5027">Contracts</g7sh>
    <CEPF_x002d_specific_x003f_ xmlns="c0497838-c309-4929-9deb-adf096ca5027">false</CEPF_x002d_specific_x003f_>
    <GCU_x002c__x0020_CI_x002c__x0020_or_x0020_CEPF xmlns="c0497838-c309-4929-9deb-adf096ca5027" xsi:nil="true"/>
  </documentManagement>
</p:properties>
</file>

<file path=customXml/itemProps1.xml><?xml version="1.0" encoding="utf-8"?>
<ds:datastoreItem xmlns:ds="http://schemas.openxmlformats.org/officeDocument/2006/customXml" ds:itemID="{FF3FF37A-1843-4C20-A647-D6C68E9876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319FAC-1EBD-43CE-B066-0AB3867678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C9B680-D57F-4D5D-B1AF-0AD4F6A0A8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497838-c309-4929-9deb-adf096ca5027"/>
    <ds:schemaRef ds:uri="fd35fde0-7421-4a34-a774-f438bb9296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127AAC-7B58-4FEB-A1A8-69A8680CF256}">
  <ds:schemaRefs>
    <ds:schemaRef ds:uri="http://schemas.microsoft.com/office/2006/metadata/properties"/>
    <ds:schemaRef ds:uri="http://schemas.microsoft.com/office/infopath/2007/PartnerControls"/>
    <ds:schemaRef ds:uri="c0497838-c309-4929-9deb-adf096ca502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Naser Dadgar</dc:creator>
  <cp:keywords/>
  <dc:description/>
  <cp:lastModifiedBy>Caroline Borek</cp:lastModifiedBy>
  <cp:revision>2</cp:revision>
  <cp:lastPrinted>2018-06-08T13:02:00Z</cp:lastPrinted>
  <dcterms:created xsi:type="dcterms:W3CDTF">2021-02-04T14:05:00Z</dcterms:created>
  <dcterms:modified xsi:type="dcterms:W3CDTF">2021-02-04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EB0D050C32FB44929ACADA9C21E624</vt:lpwstr>
  </property>
</Properties>
</file>